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r w:rsidRPr="00396DF7">
        <w:t>Lazatech Courses</w:t>
      </w:r>
    </w:p>
    <w:p w14:paraId="444EA465" w14:textId="155B451D" w:rsidR="009D3862" w:rsidRDefault="00BB0B5F" w:rsidP="00BB0B5F">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p>
    <w:sectPr w:rsidR="009D38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rAUAbnK6DCwAAAA="/>
  </w:docVars>
  <w:rsids>
    <w:rsidRoot w:val="00052AF3"/>
    <w:rsid w:val="00052AF3"/>
    <w:rsid w:val="009D3862"/>
    <w:rsid w:val="00BB0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1</Words>
  <Characters>292</Characters>
  <Application>Microsoft Office Word</Application>
  <DocSecurity>0</DocSecurity>
  <Lines>2</Lines>
  <Paragraphs>1</Paragraphs>
  <ScaleCrop>false</ScaleCrop>
  <Company/>
  <LinksUpToDate>false</LinksUpToDate>
  <CharactersWithSpaces>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cp:revision>
  <dcterms:created xsi:type="dcterms:W3CDTF">2022-07-24T11:27:00Z</dcterms:created>
  <dcterms:modified xsi:type="dcterms:W3CDTF">2022-07-24T11:27:00Z</dcterms:modified>
</cp:coreProperties>
</file>